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E37F6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%%Analytical Solution based on the calculation%%%%%%%%%</w:t>
      </w:r>
    </w:p>
    <w:p w14:paraId="0ED5BF52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Define the range of x values</w:t>
      </w:r>
    </w:p>
    <w:p w14:paraId="3919764B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x_values = 0:0.5:5;</w:t>
      </w:r>
    </w:p>
    <w:p w14:paraId="20DBFC5B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326CF21F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Define the constants C1 and C2</w:t>
      </w:r>
    </w:p>
    <w:p w14:paraId="1891588B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C1 = 1 + 1/999;</w:t>
      </w:r>
    </w:p>
    <w:p w14:paraId="1AFE98B3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C2 = -1/999;</w:t>
      </w:r>
    </w:p>
    <w:p w14:paraId="3434DA74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6AAD5C4B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Calculate the y values for the given x range</w:t>
      </w:r>
    </w:p>
    <w:p w14:paraId="17BAA661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y_values = (C1 * exp(-x_values)) - (C2 * exp(-1000 * x_values));</w:t>
      </w:r>
    </w:p>
    <w:p w14:paraId="6E8D97C0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490389A6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Plot the solution</w:t>
      </w:r>
    </w:p>
    <w:p w14:paraId="27C48A89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figure;</w:t>
      </w:r>
    </w:p>
    <w:p w14:paraId="3A036C75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plot(x_values, y_values,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yellow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LineWidth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, 3);</w:t>
      </w:r>
    </w:p>
    <w:p w14:paraId="3064914F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xlabel(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x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1D273E25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ylabel(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y(x)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0587DEFF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grid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on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;</w:t>
      </w:r>
    </w:p>
    <w:p w14:paraId="4882900A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hold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on</w:t>
      </w:r>
    </w:p>
    <w:p w14:paraId="53DC9A56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%%%%%%%%%%%%%%%%%%%%%%%%%%%%%%%%%%%%%%%%%%%%%%%%%%%%%%%%%%%%%%%%%%%%%%%%%%%%%%</w:t>
      </w:r>
    </w:p>
    <w:p w14:paraId="5119B2C1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Implicit Euler Method</w:t>
      </w:r>
    </w:p>
    <w:p w14:paraId="61EB63F6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Define the step size and time span</w:t>
      </w:r>
    </w:p>
    <w:p w14:paraId="1E66CA02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h = 0.5;</w:t>
      </w:r>
    </w:p>
    <w:p w14:paraId="686068F2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x_span = 0:h:5;</w:t>
      </w:r>
    </w:p>
    <w:p w14:paraId="55A6EAEC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7F8F45DC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Initialize arrays to store the results</w:t>
      </w:r>
    </w:p>
    <w:p w14:paraId="3677F8DE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y_implicit = zeros(size(x_span));</w:t>
      </w:r>
    </w:p>
    <w:p w14:paraId="33931E83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2E065478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Set initial conditions</w:t>
      </w:r>
    </w:p>
    <w:p w14:paraId="43E34102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y_implicit(1) = 1;</w:t>
      </w:r>
    </w:p>
    <w:p w14:paraId="0041B329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7382DFAB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Define the parameters for the implicit Euler method</w:t>
      </w:r>
    </w:p>
    <w:p w14:paraId="7ECB90AA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a = 1001;</w:t>
      </w:r>
    </w:p>
    <w:p w14:paraId="6279C769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b = 1000;</w:t>
      </w:r>
    </w:p>
    <w:p w14:paraId="74E3F882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68C18C9C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Apply implicit Euler method</w:t>
      </w:r>
    </w:p>
    <w:p w14:paraId="643C2066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n = 1:length(x_span) - 1</w:t>
      </w:r>
    </w:p>
    <w:p w14:paraId="71B3E030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x_n = x_span(n);</w:t>
      </w:r>
    </w:p>
    <w:p w14:paraId="1CAC8A4D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</w:p>
    <w:p w14:paraId="22425F00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3C763D"/>
          <w:kern w:val="0"/>
          <w:sz w:val="26"/>
          <w:szCs w:val="26"/>
        </w:rPr>
        <w:t>% Implicit Euler method</w:t>
      </w:r>
    </w:p>
    <w:p w14:paraId="67435139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y_implicit(n+1) = (y_implicit(n) + h * (y_implicit(n+1) - y_implicit(n)));</w:t>
      </w:r>
    </w:p>
    <w:p w14:paraId="1C8FE9D3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580A0FA1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lastRenderedPageBreak/>
        <w:t xml:space="preserve"> </w:t>
      </w:r>
    </w:p>
    <w:p w14:paraId="15067460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plot(x_span, y_implicit,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r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LineWidth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, 2);</w:t>
      </w:r>
    </w:p>
    <w:p w14:paraId="33AB3508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grid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on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;</w:t>
      </w:r>
    </w:p>
    <w:p w14:paraId="4A1E498D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hold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on</w:t>
      </w:r>
    </w:p>
    <w:p w14:paraId="06F8714E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%%%%%%%%%%%%%%%%%%%%%%%%%%%%%%%%%%%%%%%%%%%%%%%%%%%%%%%%%%%%%%%%%%%%</w:t>
      </w:r>
    </w:p>
    <w:p w14:paraId="041F70F7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syms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y1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y2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y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z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t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t1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t2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h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z1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z2</w:t>
      </w:r>
    </w:p>
    <w:p w14:paraId="453D6CFA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A020F0"/>
          <w:kern w:val="0"/>
          <w:sz w:val="26"/>
          <w:szCs w:val="26"/>
        </w:rPr>
        <w:t xml:space="preserve"> </w:t>
      </w:r>
    </w:p>
    <w:p w14:paraId="608A83F7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S1 = z;</w:t>
      </w:r>
    </w:p>
    <w:p w14:paraId="3CF59012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33A4C740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S2 =  -1001*z-1000*y;</w:t>
      </w:r>
    </w:p>
    <w:p w14:paraId="537CAB61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70C78CDD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SS1 = y2- y1 - h*subs(S1,{y z},[y2 z2]); </w:t>
      </w:r>
    </w:p>
    <w:p w14:paraId="3273F851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260A02FC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SS2 = z2- z1 - h*subs(S2,{y z},[y2 z2]); </w:t>
      </w:r>
    </w:p>
    <w:p w14:paraId="692142EE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EQN1 = SS1 ==0;</w:t>
      </w:r>
    </w:p>
    <w:p w14:paraId="3C1185F1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Y = solve(EQN1,y2);</w:t>
      </w:r>
    </w:p>
    <w:p w14:paraId="074C5475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1650C12E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EQN2 = SS2 ==0;</w:t>
      </w:r>
    </w:p>
    <w:p w14:paraId="330FCFCA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Z = solve(EQN2,z2);</w:t>
      </w:r>
    </w:p>
    <w:p w14:paraId="00A33634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106316C0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H=0.5;</w:t>
      </w:r>
    </w:p>
    <w:p w14:paraId="446C7D85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T=0:H:5;</w:t>
      </w:r>
    </w:p>
    <w:p w14:paraId="11183E62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6A1DF656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YN(1)=1;</w:t>
      </w:r>
    </w:p>
    <w:p w14:paraId="1A803F0D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ZN(1)=0;</w:t>
      </w:r>
    </w:p>
    <w:p w14:paraId="44FF8839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1A19DCE2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i=2:length(T)</w:t>
      </w:r>
    </w:p>
    <w:p w14:paraId="6D3B8C56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EQ1=subs(EQN1,{y1 z1 h},[YN(i-1) ZN(i-1) H]);</w:t>
      </w:r>
    </w:p>
    <w:p w14:paraId="2083AEF6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EQ2=subs(EQN2,{y1 z1 h},[YN(i-1) ZN(i-1) H]);</w:t>
      </w:r>
    </w:p>
    <w:p w14:paraId="76DBE69C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[solx,soly] = solve(EQ1,EQ2);</w:t>
      </w:r>
    </w:p>
    <w:p w14:paraId="6D2AE74E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YN(i) = double(solx);</w:t>
      </w:r>
    </w:p>
    <w:p w14:paraId="21F88643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ZN(i) = double(soly);</w:t>
      </w:r>
    </w:p>
    <w:p w14:paraId="5643739B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74B6F525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29E7859A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plot(T, YN,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black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LineWidth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, 2);</w:t>
      </w:r>
    </w:p>
    <w:p w14:paraId="31FD33D9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grid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on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;</w:t>
      </w:r>
    </w:p>
    <w:p w14:paraId="59BAC992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hold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on</w:t>
      </w:r>
    </w:p>
    <w:p w14:paraId="6DD3D9A7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%%%%%%%%%%%%%%%%%%%%%%%%%%%%%%%%%%%%%%%%%%%%%%%%%%%%%%%%%%%%%%%%%%%%%%%%%%%%%%%%%%</w:t>
      </w:r>
    </w:p>
    <w:p w14:paraId="7351BFEB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Define the ODE as a function</w:t>
      </w:r>
    </w:p>
    <w:p w14:paraId="223C9C13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ode = @(x, Y) [Y(2); -1001 * Y(2) - 1000 * Y(1)];</w:t>
      </w:r>
    </w:p>
    <w:p w14:paraId="0A3C4891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45B896FA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Define the initial conditions</w:t>
      </w:r>
    </w:p>
    <w:p w14:paraId="5584C66B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lastRenderedPageBreak/>
        <w:t xml:space="preserve">initial_conditions = [1; 0]; </w:t>
      </w:r>
      <w:r>
        <w:rPr>
          <w:rFonts w:ascii="Courier New" w:hAnsi="Courier New" w:cs="Courier New"/>
          <w:color w:val="3C763D"/>
          <w:kern w:val="0"/>
          <w:sz w:val="26"/>
          <w:szCs w:val="26"/>
        </w:rPr>
        <w:t>% y(0) = 1, and dy/dx(0) = 0</w:t>
      </w:r>
    </w:p>
    <w:p w14:paraId="61BCC94A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 xml:space="preserve"> </w:t>
      </w:r>
    </w:p>
    <w:p w14:paraId="22831498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Define the range of x values</w:t>
      </w:r>
    </w:p>
    <w:p w14:paraId="19B9D699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x_range = 0:0.5:5; </w:t>
      </w:r>
      <w:r>
        <w:rPr>
          <w:rFonts w:ascii="Courier New" w:hAnsi="Courier New" w:cs="Courier New"/>
          <w:color w:val="3C763D"/>
          <w:kern w:val="0"/>
          <w:sz w:val="26"/>
          <w:szCs w:val="26"/>
        </w:rPr>
        <w:t>% Adjust the range as needed</w:t>
      </w:r>
    </w:p>
    <w:p w14:paraId="096A7B16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 xml:space="preserve"> </w:t>
      </w:r>
    </w:p>
    <w:p w14:paraId="5500A3C1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Use ode23 to solve the ODE</w:t>
      </w:r>
    </w:p>
    <w:p w14:paraId="1496F5C3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[x, Y] = ode23(ode, x_range, initial_conditions);</w:t>
      </w:r>
    </w:p>
    <w:p w14:paraId="7E5EFAB9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1CC596F3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Extract the solutions for y and z</w:t>
      </w:r>
    </w:p>
    <w:p w14:paraId="633CB8F9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y = Y(:, 1);</w:t>
      </w:r>
    </w:p>
    <w:p w14:paraId="2B911A59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y=y';</w:t>
      </w:r>
    </w:p>
    <w:p w14:paraId="78ACA5C4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x=x';</w:t>
      </w:r>
    </w:p>
    <w:p w14:paraId="12603D74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Plot the solution</w:t>
      </w:r>
    </w:p>
    <w:p w14:paraId="11223853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plot(x, y,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--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LineWidth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, 1);</w:t>
      </w:r>
    </w:p>
    <w:p w14:paraId="68D78FEE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30B99E1D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legend (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Analytical Solution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,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Implicit Method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,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Explicit Method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,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ode23 method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</w:t>
      </w:r>
    </w:p>
    <w:p w14:paraId="5BF393A7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</w:p>
    <w:p w14:paraId="2A7454B2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6"/>
          <w:szCs w:val="26"/>
        </w:rPr>
        <w:t>% Print the results</w:t>
      </w:r>
    </w:p>
    <w:p w14:paraId="4BE20123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fprintf(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------------------------------------------------------------\n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385278B4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fprintf(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Solutions with different methods with step size,h=0.5 \n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</w:t>
      </w:r>
    </w:p>
    <w:p w14:paraId="4EED54D3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fprintf(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------------------------------------------------------------\n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01DC0EC7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fprintf(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x-value\t  y-analytical\t  y-implicit\t y-explicit\t y-ode\n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722F9FE3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fprintf(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----------------------------------------------------------\n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2815BF21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i = 1:length(T)</w:t>
      </w:r>
    </w:p>
    <w:p w14:paraId="6552228A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fprintf(</w:t>
      </w:r>
      <w:r>
        <w:rPr>
          <w:rFonts w:ascii="Courier New" w:hAnsi="Courier New" w:cs="Courier New"/>
          <w:color w:val="A020F0"/>
          <w:kern w:val="0"/>
          <w:sz w:val="26"/>
          <w:szCs w:val="26"/>
        </w:rPr>
        <w:t>'%4.1f\t\t %4.4f\t\t %4.4f\t\t %4.4f\t\t %4.4f\n'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>, T(i),y_values(i),y_implicit(i),YN(i), y(i));</w:t>
      </w:r>
    </w:p>
    <w:p w14:paraId="1B03E1E6" w14:textId="77777777" w:rsidR="00A702AD" w:rsidRDefault="00A702AD" w:rsidP="00A702A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49105FA6" w14:textId="77777777" w:rsidR="0045140C" w:rsidRDefault="0045140C"/>
    <w:p w14:paraId="7136647C" w14:textId="77777777" w:rsidR="00A702AD" w:rsidRDefault="00A702AD"/>
    <w:p w14:paraId="4B6A22B0" w14:textId="66233287" w:rsidR="00A702AD" w:rsidRDefault="00A702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F564B78" wp14:editId="6C64BCFA">
            <wp:extent cx="5943600" cy="3348990"/>
            <wp:effectExtent l="0" t="0" r="0" b="3810"/>
            <wp:docPr id="1906981763" name="Picture 1" descr="A table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981763" name="Picture 1" descr="A table of numbers and letters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5259C" w14:textId="77777777" w:rsidR="00A702AD" w:rsidRPr="00A702AD" w:rsidRDefault="00A702AD" w:rsidP="00A702AD"/>
    <w:p w14:paraId="406A9235" w14:textId="77777777" w:rsidR="00A702AD" w:rsidRDefault="00A702AD" w:rsidP="00A702AD">
      <w:pPr>
        <w:rPr>
          <w:noProof/>
        </w:rPr>
      </w:pPr>
    </w:p>
    <w:p w14:paraId="3476968A" w14:textId="3FA00707" w:rsidR="00A702AD" w:rsidRDefault="00A702AD" w:rsidP="00A702AD">
      <w:pPr>
        <w:ind w:firstLine="720"/>
        <w:jc w:val="center"/>
      </w:pPr>
      <w:r>
        <w:rPr>
          <w:noProof/>
        </w:rPr>
        <w:drawing>
          <wp:inline distT="0" distB="0" distL="0" distR="0" wp14:anchorId="3E5C8B9A" wp14:editId="0B831E19">
            <wp:extent cx="4135395" cy="3102429"/>
            <wp:effectExtent l="0" t="0" r="0" b="3175"/>
            <wp:docPr id="1400874971" name="Picture 1" descr="A graph of a meth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874971" name="Picture 1" descr="A graph of a metho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952" cy="3105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2E6A6" w14:textId="77777777" w:rsidR="005E7448" w:rsidRDefault="005E7448" w:rsidP="00A702AD">
      <w:pPr>
        <w:ind w:firstLine="720"/>
        <w:jc w:val="center"/>
      </w:pPr>
    </w:p>
    <w:p w14:paraId="31FB8340" w14:textId="77777777" w:rsidR="005E7448" w:rsidRDefault="005E7448" w:rsidP="00A702AD">
      <w:pPr>
        <w:ind w:firstLine="720"/>
        <w:jc w:val="center"/>
      </w:pPr>
    </w:p>
    <w:p w14:paraId="72C0C56E" w14:textId="77777777" w:rsidR="005E7448" w:rsidRDefault="005E7448" w:rsidP="00A702AD">
      <w:pPr>
        <w:ind w:firstLine="720"/>
        <w:jc w:val="center"/>
      </w:pPr>
    </w:p>
    <w:p w14:paraId="382B5664" w14:textId="559A0893" w:rsidR="005E7448" w:rsidRPr="00A702AD" w:rsidRDefault="005E7448" w:rsidP="005E7448">
      <w:pPr>
        <w:ind w:firstLine="720"/>
      </w:pPr>
      <w:r>
        <w:rPr>
          <w:noProof/>
        </w:rPr>
        <w:lastRenderedPageBreak/>
        <w:drawing>
          <wp:inline distT="0" distB="0" distL="0" distR="0" wp14:anchorId="0434D88C" wp14:editId="37AA147D">
            <wp:extent cx="5943600" cy="4458970"/>
            <wp:effectExtent l="0" t="0" r="0" b="0"/>
            <wp:docPr id="915500481" name="Picture 2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500481" name="Picture 2" descr="A graph of a func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</w:p>
    <w:sectPr w:rsidR="005E7448" w:rsidRPr="00A702AD" w:rsidSect="00D5169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A9A1B" w14:textId="77777777" w:rsidR="00624877" w:rsidRDefault="00624877" w:rsidP="00A702AD">
      <w:pPr>
        <w:spacing w:after="0" w:line="240" w:lineRule="auto"/>
      </w:pPr>
      <w:r>
        <w:separator/>
      </w:r>
    </w:p>
  </w:endnote>
  <w:endnote w:type="continuationSeparator" w:id="0">
    <w:p w14:paraId="6201D32F" w14:textId="77777777" w:rsidR="00624877" w:rsidRDefault="00624877" w:rsidP="00A702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DBA21" w14:textId="77777777" w:rsidR="00624877" w:rsidRDefault="00624877" w:rsidP="00A702AD">
      <w:pPr>
        <w:spacing w:after="0" w:line="240" w:lineRule="auto"/>
      </w:pPr>
      <w:r>
        <w:separator/>
      </w:r>
    </w:p>
  </w:footnote>
  <w:footnote w:type="continuationSeparator" w:id="0">
    <w:p w14:paraId="4898C54E" w14:textId="77777777" w:rsidR="00624877" w:rsidRDefault="00624877" w:rsidP="00A702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MbG0NDK2tLA0NjJT0lEKTi0uzszPAykwqgUAK8TkQiwAAAA="/>
  </w:docVars>
  <w:rsids>
    <w:rsidRoot w:val="00A702AD"/>
    <w:rsid w:val="002E33CF"/>
    <w:rsid w:val="00374115"/>
    <w:rsid w:val="0045140C"/>
    <w:rsid w:val="004E0D8B"/>
    <w:rsid w:val="005E7448"/>
    <w:rsid w:val="00624877"/>
    <w:rsid w:val="00A702AD"/>
    <w:rsid w:val="00C40255"/>
    <w:rsid w:val="00E93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D3A6A"/>
  <w15:chartTrackingRefBased/>
  <w15:docId w15:val="{A2D2FA12-9FD9-4AFB-8361-26EBECB98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0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2AD"/>
  </w:style>
  <w:style w:type="paragraph" w:styleId="Footer">
    <w:name w:val="footer"/>
    <w:basedOn w:val="Normal"/>
    <w:link w:val="FooterChar"/>
    <w:uiPriority w:val="99"/>
    <w:unhideWhenUsed/>
    <w:rsid w:val="00A702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2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417</Words>
  <Characters>2380</Characters>
  <Application>Microsoft Office Word</Application>
  <DocSecurity>0</DocSecurity>
  <Lines>19</Lines>
  <Paragraphs>5</Paragraphs>
  <ScaleCrop>false</ScaleCrop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A, WALIA</dc:creator>
  <cp:keywords/>
  <dc:description/>
  <cp:lastModifiedBy>FARZANA, WALIA</cp:lastModifiedBy>
  <cp:revision>5</cp:revision>
  <cp:lastPrinted>2023-10-24T21:00:00Z</cp:lastPrinted>
  <dcterms:created xsi:type="dcterms:W3CDTF">2023-10-24T18:16:00Z</dcterms:created>
  <dcterms:modified xsi:type="dcterms:W3CDTF">2023-10-24T21:00:00Z</dcterms:modified>
</cp:coreProperties>
</file>